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F6CA8" w14:textId="0B179F26" w:rsidR="003A7F41" w:rsidRDefault="00F575B5" w:rsidP="00F575B5">
      <w:pPr>
        <w:pStyle w:val="Title"/>
        <w:jc w:val="center"/>
      </w:pPr>
      <w:r>
        <w:t>architectural problems</w:t>
      </w:r>
    </w:p>
    <w:p w14:paraId="754E05D2" w14:textId="1AA5D1D7" w:rsidR="00F575B5" w:rsidRDefault="00F575B5" w:rsidP="00F575B5">
      <w:pPr>
        <w:pStyle w:val="Subtitle"/>
        <w:jc w:val="center"/>
      </w:pPr>
      <w:r>
        <w:t>Jabberpoint OOD</w:t>
      </w:r>
    </w:p>
    <w:p w14:paraId="6BD1BDED" w14:textId="77777777" w:rsidR="00F575B5" w:rsidRDefault="00F575B5" w:rsidP="00F575B5"/>
    <w:p w14:paraId="33138E4F" w14:textId="77777777" w:rsidR="00F575B5" w:rsidRDefault="00F575B5" w:rsidP="00F575B5"/>
    <w:p w14:paraId="17D4A00B" w14:textId="77777777" w:rsidR="00F575B5" w:rsidRDefault="00F575B5" w:rsidP="00F575B5"/>
    <w:p w14:paraId="21633FB5" w14:textId="77777777" w:rsidR="00F575B5" w:rsidRDefault="00F575B5" w:rsidP="00F575B5"/>
    <w:p w14:paraId="629EC0F4" w14:textId="77777777" w:rsidR="00F575B5" w:rsidRDefault="00F575B5" w:rsidP="00F575B5"/>
    <w:p w14:paraId="35EE2E71" w14:textId="77777777" w:rsidR="00F575B5" w:rsidRDefault="00F575B5" w:rsidP="00F575B5"/>
    <w:p w14:paraId="5F78673A" w14:textId="77777777" w:rsidR="00F575B5" w:rsidRDefault="00F575B5" w:rsidP="00F575B5">
      <w:pPr>
        <w:jc w:val="right"/>
      </w:pPr>
    </w:p>
    <w:p w14:paraId="59ECDC77" w14:textId="77777777" w:rsidR="00F575B5" w:rsidRDefault="00F575B5" w:rsidP="00F575B5">
      <w:pPr>
        <w:jc w:val="right"/>
      </w:pPr>
    </w:p>
    <w:p w14:paraId="249EA4A8" w14:textId="77777777" w:rsidR="00F575B5" w:rsidRDefault="00F575B5" w:rsidP="00F575B5">
      <w:pPr>
        <w:jc w:val="right"/>
      </w:pPr>
    </w:p>
    <w:p w14:paraId="549CDBB0" w14:textId="77777777" w:rsidR="00F575B5" w:rsidRDefault="00F575B5" w:rsidP="00F575B5">
      <w:pPr>
        <w:jc w:val="right"/>
      </w:pPr>
    </w:p>
    <w:p w14:paraId="6EDF3322" w14:textId="77777777" w:rsidR="00F575B5" w:rsidRDefault="00F575B5" w:rsidP="00F575B5">
      <w:pPr>
        <w:jc w:val="right"/>
      </w:pPr>
    </w:p>
    <w:p w14:paraId="7F81C67D" w14:textId="77777777" w:rsidR="00F575B5" w:rsidRDefault="00F575B5" w:rsidP="00F575B5">
      <w:pPr>
        <w:jc w:val="right"/>
      </w:pPr>
    </w:p>
    <w:p w14:paraId="52969129" w14:textId="77777777" w:rsidR="00F575B5" w:rsidRDefault="00F575B5" w:rsidP="00F575B5">
      <w:pPr>
        <w:jc w:val="right"/>
      </w:pPr>
    </w:p>
    <w:p w14:paraId="764C9755" w14:textId="77777777" w:rsidR="00F575B5" w:rsidRDefault="00F575B5" w:rsidP="00F575B5">
      <w:pPr>
        <w:jc w:val="right"/>
      </w:pPr>
    </w:p>
    <w:p w14:paraId="5A888139" w14:textId="77777777" w:rsidR="00F575B5" w:rsidRDefault="00F575B5" w:rsidP="00F575B5">
      <w:pPr>
        <w:jc w:val="right"/>
      </w:pPr>
    </w:p>
    <w:p w14:paraId="3A23A9CA" w14:textId="77777777" w:rsidR="00F575B5" w:rsidRDefault="00F575B5" w:rsidP="00F575B5">
      <w:pPr>
        <w:jc w:val="right"/>
      </w:pPr>
    </w:p>
    <w:p w14:paraId="724942ED" w14:textId="77777777" w:rsidR="00F575B5" w:rsidRDefault="00F575B5" w:rsidP="00F575B5">
      <w:pPr>
        <w:jc w:val="right"/>
      </w:pPr>
    </w:p>
    <w:p w14:paraId="3D80EDE0" w14:textId="77777777" w:rsidR="00F575B5" w:rsidRDefault="00F575B5" w:rsidP="00F575B5">
      <w:pPr>
        <w:pStyle w:val="NoSpacing"/>
      </w:pPr>
    </w:p>
    <w:p w14:paraId="2C93B1CF" w14:textId="77777777" w:rsidR="00F575B5" w:rsidRDefault="00F575B5" w:rsidP="00F575B5">
      <w:pPr>
        <w:pStyle w:val="NoSpacing"/>
      </w:pPr>
    </w:p>
    <w:p w14:paraId="10ED04A9" w14:textId="77777777" w:rsidR="00F575B5" w:rsidRDefault="00F575B5" w:rsidP="00F575B5">
      <w:pPr>
        <w:pStyle w:val="NoSpacing"/>
      </w:pPr>
    </w:p>
    <w:p w14:paraId="5EBAD103" w14:textId="77777777" w:rsidR="00F575B5" w:rsidRDefault="00F575B5" w:rsidP="00F575B5">
      <w:pPr>
        <w:pStyle w:val="NoSpacing"/>
      </w:pPr>
    </w:p>
    <w:p w14:paraId="23D5364F" w14:textId="77777777" w:rsidR="00F575B5" w:rsidRDefault="00F575B5" w:rsidP="00F575B5">
      <w:pPr>
        <w:pStyle w:val="NoSpacing"/>
      </w:pPr>
    </w:p>
    <w:p w14:paraId="6E62C523" w14:textId="77777777" w:rsidR="00F575B5" w:rsidRDefault="00F575B5" w:rsidP="00F575B5">
      <w:pPr>
        <w:pStyle w:val="NoSpacing"/>
      </w:pPr>
    </w:p>
    <w:p w14:paraId="3402EA29" w14:textId="77777777" w:rsidR="00F575B5" w:rsidRDefault="00F575B5" w:rsidP="00F575B5">
      <w:pPr>
        <w:pStyle w:val="NoSpacing"/>
      </w:pPr>
    </w:p>
    <w:p w14:paraId="526DC4E5" w14:textId="77777777" w:rsidR="00F575B5" w:rsidRDefault="00F575B5" w:rsidP="00F575B5">
      <w:pPr>
        <w:pStyle w:val="NoSpacing"/>
        <w:jc w:val="right"/>
      </w:pPr>
    </w:p>
    <w:p w14:paraId="7B52B21B" w14:textId="11018279" w:rsidR="00F575B5" w:rsidRDefault="00F575B5" w:rsidP="00F575B5">
      <w:pPr>
        <w:pStyle w:val="NoSpacing"/>
        <w:jc w:val="right"/>
      </w:pPr>
      <w:r>
        <w:t>Ian Donker 4629981</w:t>
      </w:r>
    </w:p>
    <w:p w14:paraId="3CC0ED2C" w14:textId="072B86EF" w:rsidR="00F575B5" w:rsidRDefault="00F575B5" w:rsidP="00F575B5">
      <w:pPr>
        <w:pStyle w:val="NoSpacing"/>
        <w:jc w:val="right"/>
      </w:pPr>
      <w:r>
        <w:t>29-01-2024</w:t>
      </w:r>
    </w:p>
    <w:p w14:paraId="7E31C5D4" w14:textId="77777777" w:rsidR="00F575B5" w:rsidRDefault="00F575B5" w:rsidP="00F575B5">
      <w:pPr>
        <w:pStyle w:val="NoSpacing"/>
        <w:jc w:val="right"/>
      </w:pPr>
    </w:p>
    <w:p w14:paraId="6E3B29AB" w14:textId="77777777" w:rsidR="00F575B5" w:rsidRDefault="00F575B5" w:rsidP="00F575B5">
      <w:pPr>
        <w:pStyle w:val="NoSpacing"/>
        <w:jc w:val="right"/>
      </w:pPr>
    </w:p>
    <w:p w14:paraId="5C8AC457" w14:textId="71802D0D" w:rsidR="00F575B5" w:rsidRDefault="00F575B5" w:rsidP="00F575B5">
      <w:pPr>
        <w:pStyle w:val="Heading1"/>
      </w:pPr>
      <w:r>
        <w:lastRenderedPageBreak/>
        <w:t>Introduction</w:t>
      </w:r>
    </w:p>
    <w:p w14:paraId="753C24BF" w14:textId="581B0E0D" w:rsidR="00F575B5" w:rsidRDefault="00F575B5" w:rsidP="00F575B5">
      <w:pPr>
        <w:pStyle w:val="NoSpacing"/>
      </w:pPr>
      <w:r>
        <w:t xml:space="preserve">In this report we go over the problems found with </w:t>
      </w:r>
      <w:proofErr w:type="spellStart"/>
      <w:r>
        <w:t>Jabberpoint</w:t>
      </w:r>
      <w:proofErr w:type="spellEnd"/>
      <w:r>
        <w:t xml:space="preserve">. </w:t>
      </w:r>
      <w:proofErr w:type="spellStart"/>
      <w:r w:rsidRPr="00F575B5">
        <w:t>Jabberpoint</w:t>
      </w:r>
      <w:proofErr w:type="spellEnd"/>
      <w:r w:rsidRPr="00F575B5">
        <w:t xml:space="preserve"> is a primitive tool for presentations</w:t>
      </w:r>
      <w:r>
        <w:t xml:space="preserve"> </w:t>
      </w:r>
      <w:r w:rsidRPr="00F575B5">
        <w:t>written in Java. The application contains a few</w:t>
      </w:r>
      <w:r>
        <w:t xml:space="preserve"> </w:t>
      </w:r>
      <w:r w:rsidRPr="00F575B5">
        <w:t>basic functions and can read an external, static, presentation. These presentations come in the</w:t>
      </w:r>
      <w:r>
        <w:t xml:space="preserve"> </w:t>
      </w:r>
      <w:r w:rsidRPr="00F575B5">
        <w:t xml:space="preserve">form of a XML file. </w:t>
      </w:r>
      <w:proofErr w:type="spellStart"/>
      <w:r w:rsidRPr="00F575B5">
        <w:t>Jabberpoint</w:t>
      </w:r>
      <w:proofErr w:type="spellEnd"/>
      <w:r w:rsidRPr="00F575B5">
        <w:t>, unfortunately, is not a modern application and contains a lot of</w:t>
      </w:r>
      <w:r>
        <w:t xml:space="preserve"> </w:t>
      </w:r>
      <w:r w:rsidRPr="00F575B5">
        <w:t>questionable design choices</w:t>
      </w:r>
    </w:p>
    <w:p w14:paraId="3D46FE7D" w14:textId="77777777" w:rsidR="00F575B5" w:rsidRDefault="00F575B5" w:rsidP="00F575B5">
      <w:pPr>
        <w:pStyle w:val="NoSpacing"/>
      </w:pPr>
    </w:p>
    <w:p w14:paraId="2EE54CEE" w14:textId="76588902" w:rsidR="00F575B5" w:rsidRDefault="00F575B5" w:rsidP="00F575B5">
      <w:pPr>
        <w:pStyle w:val="Heading1"/>
      </w:pPr>
      <w:r>
        <w:t>Found problems</w:t>
      </w:r>
    </w:p>
    <w:p w14:paraId="3A9F9F2B" w14:textId="6580419D" w:rsidR="00F575B5" w:rsidRPr="00F575B5" w:rsidRDefault="00F575B5" w:rsidP="00F575B5">
      <w:pPr>
        <w:pStyle w:val="Heading2"/>
      </w:pPr>
      <w:r>
        <w:t>XML Accessor and the accessor class</w:t>
      </w:r>
    </w:p>
    <w:p w14:paraId="08B65499" w14:textId="77777777" w:rsidR="00F575B5" w:rsidRDefault="00F575B5" w:rsidP="00F575B5">
      <w:pPr>
        <w:pStyle w:val="NoSpacing"/>
      </w:pPr>
      <w:r>
        <w:t xml:space="preserve">The program uses an accessor class for the XML files and loading a demo presentation. This makes the program slow. </w:t>
      </w:r>
    </w:p>
    <w:p w14:paraId="60577F04" w14:textId="750EA1E3" w:rsidR="00F575B5" w:rsidRDefault="00F575B5" w:rsidP="00F575B5">
      <w:pPr>
        <w:pStyle w:val="Heading3"/>
      </w:pPr>
      <w:r>
        <w:t>proposed fix</w:t>
      </w:r>
    </w:p>
    <w:p w14:paraId="63CE190E" w14:textId="7D9643DC" w:rsidR="00F575B5" w:rsidRDefault="00F575B5" w:rsidP="00F575B5">
      <w:pPr>
        <w:pStyle w:val="NoSpacing"/>
      </w:pPr>
      <w:r>
        <w:t xml:space="preserve">I propose to scrap the accessor class and make the </w:t>
      </w:r>
      <w:proofErr w:type="spellStart"/>
      <w:r>
        <w:t>XMLAccessor</w:t>
      </w:r>
      <w:proofErr w:type="spellEnd"/>
      <w:r>
        <w:t xml:space="preserve"> connect directly with the </w:t>
      </w:r>
      <w:proofErr w:type="spellStart"/>
      <w:r>
        <w:t>MenuController</w:t>
      </w:r>
      <w:proofErr w:type="spellEnd"/>
      <w:r>
        <w:t xml:space="preserve">. Which makes it possible to make presentations directly through the menu as seen in the refactored class diagram in part 2 of the assignment. Having the option to add slides, other menus and about </w:t>
      </w:r>
      <w:proofErr w:type="spellStart"/>
      <w:r>
        <w:t>me’s</w:t>
      </w:r>
      <w:proofErr w:type="spellEnd"/>
      <w:r>
        <w:t xml:space="preserve"> makes it easier than writing XML files for a presentation.</w:t>
      </w:r>
    </w:p>
    <w:p w14:paraId="3F27229B" w14:textId="24F13704" w:rsidR="00F575B5" w:rsidRDefault="00F575B5" w:rsidP="00F575B5">
      <w:pPr>
        <w:pStyle w:val="Heading2"/>
      </w:pPr>
      <w:r>
        <w:t>No style creation</w:t>
      </w:r>
    </w:p>
    <w:p w14:paraId="086BE5B7" w14:textId="0BF69A95" w:rsidR="00F575B5" w:rsidRDefault="00F575B5" w:rsidP="00F575B5">
      <w:pPr>
        <w:pStyle w:val="NoSpacing"/>
      </w:pPr>
      <w:r>
        <w:t>There are levels for style creation which act as headers. There is however no way to create separate styles for the levels.</w:t>
      </w:r>
    </w:p>
    <w:p w14:paraId="0643B4F3" w14:textId="6565D960" w:rsidR="00F575B5" w:rsidRDefault="00F575B5" w:rsidP="00F575B5">
      <w:pPr>
        <w:pStyle w:val="Heading3"/>
      </w:pPr>
      <w:r>
        <w:t>proposed fix</w:t>
      </w:r>
    </w:p>
    <w:p w14:paraId="37D6007A" w14:textId="7BC3BA66" w:rsidR="00F575B5" w:rsidRPr="00F575B5" w:rsidRDefault="00F575B5" w:rsidP="00F575B5">
      <w:pPr>
        <w:pStyle w:val="NoSpacing"/>
      </w:pPr>
      <w:r>
        <w:t>Making a styles class which holds an array of created styles and their designated levels makes it possible to have different styles for different slides. The various styles can be fetched by a get in the Style class.</w:t>
      </w:r>
    </w:p>
    <w:p w14:paraId="497736F1" w14:textId="77777777" w:rsidR="00F575B5" w:rsidRPr="00F575B5" w:rsidRDefault="00F575B5" w:rsidP="00F575B5">
      <w:pPr>
        <w:pStyle w:val="NoSpacing"/>
      </w:pPr>
    </w:p>
    <w:sectPr w:rsidR="00F575B5" w:rsidRPr="00F575B5" w:rsidSect="00FA4B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NDc1MzYxMjMzMzJU0lEKTi0uzszPAykwqgUApYicvSwAAAA="/>
  </w:docVars>
  <w:rsids>
    <w:rsidRoot w:val="00F575B5"/>
    <w:rsid w:val="003A7F41"/>
    <w:rsid w:val="006773AE"/>
    <w:rsid w:val="008A1166"/>
    <w:rsid w:val="00A60818"/>
    <w:rsid w:val="00F575B5"/>
    <w:rsid w:val="00FA4B17"/>
    <w:rsid w:val="00FB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DA7A6"/>
  <w15:chartTrackingRefBased/>
  <w15:docId w15:val="{F858DE77-0B34-4DD6-A077-407693388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lang w:val="en-US" w:eastAsia="en-US" w:bidi="ar-SA"/>
        <w14:ligatures w14:val="standardContextual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3AE"/>
  </w:style>
  <w:style w:type="paragraph" w:styleId="Heading1">
    <w:name w:val="heading 1"/>
    <w:basedOn w:val="Normal"/>
    <w:next w:val="Normal"/>
    <w:link w:val="Heading1Char"/>
    <w:uiPriority w:val="9"/>
    <w:qFormat/>
    <w:rsid w:val="006773AE"/>
    <w:pPr>
      <w:pBdr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pBdr>
      <w:shd w:val="clear" w:color="auto" w:fill="4A66AC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73AE"/>
    <w:pPr>
      <w:pBdr>
        <w:top w:val="single" w:sz="24" w:space="0" w:color="D9DFEF" w:themeColor="accent1" w:themeTint="33"/>
        <w:left w:val="single" w:sz="24" w:space="0" w:color="D9DFEF" w:themeColor="accent1" w:themeTint="33"/>
        <w:bottom w:val="single" w:sz="24" w:space="0" w:color="D9DFEF" w:themeColor="accent1" w:themeTint="33"/>
        <w:right w:val="single" w:sz="24" w:space="0" w:color="D9DFEF" w:themeColor="accent1" w:themeTint="33"/>
      </w:pBdr>
      <w:shd w:val="clear" w:color="auto" w:fill="D9DFE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73AE"/>
    <w:pPr>
      <w:pBdr>
        <w:top w:val="single" w:sz="6" w:space="2" w:color="4A66AC" w:themeColor="accent1"/>
      </w:pBdr>
      <w:spacing w:before="300" w:after="0"/>
      <w:outlineLvl w:val="2"/>
    </w:pPr>
    <w:rPr>
      <w:caps/>
      <w:color w:val="243255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73AE"/>
    <w:pPr>
      <w:pBdr>
        <w:top w:val="dotted" w:sz="6" w:space="2" w:color="4A66AC" w:themeColor="accent1"/>
      </w:pBdr>
      <w:spacing w:before="200" w:after="0"/>
      <w:outlineLvl w:val="3"/>
    </w:pPr>
    <w:rPr>
      <w:caps/>
      <w:color w:val="374C80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73AE"/>
    <w:pPr>
      <w:pBdr>
        <w:bottom w:val="single" w:sz="6" w:space="1" w:color="4A66AC" w:themeColor="accent1"/>
      </w:pBdr>
      <w:spacing w:before="200" w:after="0"/>
      <w:outlineLvl w:val="4"/>
    </w:pPr>
    <w:rPr>
      <w:caps/>
      <w:color w:val="374C80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73AE"/>
    <w:pPr>
      <w:pBdr>
        <w:bottom w:val="dotted" w:sz="6" w:space="1" w:color="4A66AC" w:themeColor="accent1"/>
      </w:pBdr>
      <w:spacing w:before="200" w:after="0"/>
      <w:outlineLvl w:val="5"/>
    </w:pPr>
    <w:rPr>
      <w:caps/>
      <w:color w:val="374C80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73AE"/>
    <w:pPr>
      <w:spacing w:before="200" w:after="0"/>
      <w:outlineLvl w:val="6"/>
    </w:pPr>
    <w:rPr>
      <w:caps/>
      <w:color w:val="374C80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73A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73A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73AE"/>
    <w:rPr>
      <w:caps/>
      <w:color w:val="FFFFFF" w:themeColor="background1"/>
      <w:spacing w:val="15"/>
      <w:sz w:val="22"/>
      <w:szCs w:val="22"/>
      <w:shd w:val="clear" w:color="auto" w:fill="4A66AC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6773AE"/>
    <w:rPr>
      <w:caps/>
      <w:spacing w:val="15"/>
      <w:shd w:val="clear" w:color="auto" w:fill="D9DFE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6773AE"/>
    <w:rPr>
      <w:caps/>
      <w:color w:val="243255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73AE"/>
    <w:rPr>
      <w:caps/>
      <w:color w:val="374C80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73AE"/>
    <w:rPr>
      <w:caps/>
      <w:color w:val="374C80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73AE"/>
    <w:rPr>
      <w:caps/>
      <w:color w:val="374C80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73AE"/>
    <w:rPr>
      <w:caps/>
      <w:color w:val="374C80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73A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73AE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773AE"/>
    <w:rPr>
      <w:b/>
      <w:bCs/>
      <w:color w:val="374C80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773AE"/>
    <w:pPr>
      <w:spacing w:before="0" w:after="0"/>
    </w:pPr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773AE"/>
    <w:rPr>
      <w:rFonts w:asciiTheme="majorHAnsi" w:eastAsiaTheme="majorEastAsia" w:hAnsiTheme="majorHAnsi" w:cstheme="majorBidi"/>
      <w:caps/>
      <w:color w:val="4A66AC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73A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6773A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6773AE"/>
    <w:rPr>
      <w:b/>
      <w:bCs/>
    </w:rPr>
  </w:style>
  <w:style w:type="character" w:styleId="Emphasis">
    <w:name w:val="Emphasis"/>
    <w:uiPriority w:val="20"/>
    <w:qFormat/>
    <w:rsid w:val="006773AE"/>
    <w:rPr>
      <w:caps/>
      <w:color w:val="243255" w:themeColor="accent1" w:themeShade="7F"/>
      <w:spacing w:val="5"/>
    </w:rPr>
  </w:style>
  <w:style w:type="paragraph" w:styleId="NoSpacing">
    <w:name w:val="No Spacing"/>
    <w:uiPriority w:val="1"/>
    <w:qFormat/>
    <w:rsid w:val="006773A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773A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773A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773A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73AE"/>
    <w:pPr>
      <w:spacing w:before="240" w:after="240" w:line="240" w:lineRule="auto"/>
      <w:ind w:left="1080" w:right="1080"/>
      <w:jc w:val="center"/>
    </w:pPr>
    <w:rPr>
      <w:color w:val="4A66AC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73AE"/>
    <w:rPr>
      <w:color w:val="4A66AC" w:themeColor="accent1"/>
      <w:sz w:val="24"/>
      <w:szCs w:val="24"/>
    </w:rPr>
  </w:style>
  <w:style w:type="character" w:styleId="SubtleEmphasis">
    <w:name w:val="Subtle Emphasis"/>
    <w:uiPriority w:val="19"/>
    <w:qFormat/>
    <w:rsid w:val="006773AE"/>
    <w:rPr>
      <w:i/>
      <w:iCs/>
      <w:color w:val="243255" w:themeColor="accent1" w:themeShade="7F"/>
    </w:rPr>
  </w:style>
  <w:style w:type="character" w:styleId="IntenseEmphasis">
    <w:name w:val="Intense Emphasis"/>
    <w:uiPriority w:val="21"/>
    <w:qFormat/>
    <w:rsid w:val="006773AE"/>
    <w:rPr>
      <w:b/>
      <w:bCs/>
      <w:caps/>
      <w:color w:val="243255" w:themeColor="accent1" w:themeShade="7F"/>
      <w:spacing w:val="10"/>
    </w:rPr>
  </w:style>
  <w:style w:type="character" w:styleId="SubtleReference">
    <w:name w:val="Subtle Reference"/>
    <w:uiPriority w:val="31"/>
    <w:qFormat/>
    <w:rsid w:val="006773AE"/>
    <w:rPr>
      <w:b/>
      <w:bCs/>
      <w:color w:val="4A66AC" w:themeColor="accent1"/>
    </w:rPr>
  </w:style>
  <w:style w:type="character" w:styleId="IntenseReference">
    <w:name w:val="Intense Reference"/>
    <w:uiPriority w:val="32"/>
    <w:qFormat/>
    <w:rsid w:val="006773AE"/>
    <w:rPr>
      <w:b/>
      <w:bCs/>
      <w:i/>
      <w:iCs/>
      <w:caps/>
      <w:color w:val="4A66AC" w:themeColor="accent1"/>
    </w:rPr>
  </w:style>
  <w:style w:type="character" w:styleId="BookTitle">
    <w:name w:val="Book Title"/>
    <w:uiPriority w:val="33"/>
    <w:qFormat/>
    <w:rsid w:val="006773AE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6773A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Diepblauw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10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Donker</dc:creator>
  <cp:keywords/>
  <dc:description/>
  <cp:lastModifiedBy>Ian Donker</cp:lastModifiedBy>
  <cp:revision>2</cp:revision>
  <dcterms:created xsi:type="dcterms:W3CDTF">2024-02-01T21:46:00Z</dcterms:created>
  <dcterms:modified xsi:type="dcterms:W3CDTF">2024-02-07T22:36:00Z</dcterms:modified>
</cp:coreProperties>
</file>